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215690" w14:textId="1F98A13F" w:rsidR="00954B71" w:rsidRDefault="009C3492" w:rsidP="00954B7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reer Exposure Opportunity – Action Plan</w:t>
      </w:r>
    </w:p>
    <w:p w14:paraId="35CF3311" w14:textId="562256E1" w:rsidR="00954B71" w:rsidRDefault="00954B71" w:rsidP="00954B71">
      <w:r>
        <w:t>Student Name: __________________________________________   Student ID: ___________________</w:t>
      </w:r>
    </w:p>
    <w:p w14:paraId="68E6DCAE" w14:textId="23D3EAFA" w:rsidR="00954B71" w:rsidRDefault="00954B71" w:rsidP="00954B71">
      <w:r>
        <w:t>Host Organization</w:t>
      </w:r>
      <w:r w:rsidR="005D51C3">
        <w:t xml:space="preserve"> (if applicable)</w:t>
      </w:r>
      <w:r>
        <w:t>: ______</w:t>
      </w:r>
      <w:r w:rsidR="005D51C3">
        <w:t xml:space="preserve">____________________ </w:t>
      </w:r>
      <w:r>
        <w:t>_   Semester: ____________________</w:t>
      </w:r>
    </w:p>
    <w:p w14:paraId="2AEFC6EC" w14:textId="40FC9802" w:rsidR="00954B71" w:rsidRDefault="009C3492" w:rsidP="00954B71">
      <w:r>
        <w:t>Organization Contact</w:t>
      </w:r>
      <w:r w:rsidR="005D51C3">
        <w:t xml:space="preserve"> (if applicable)</w:t>
      </w:r>
      <w:r w:rsidR="00954B71">
        <w:t>:</w:t>
      </w:r>
      <w:r>
        <w:t xml:space="preserve"> </w:t>
      </w:r>
      <w:r w:rsidR="005D51C3">
        <w:t>_</w:t>
      </w:r>
      <w:r>
        <w:t>__________</w:t>
      </w:r>
      <w:r w:rsidR="00954B71">
        <w:t>____________________________________________</w:t>
      </w:r>
    </w:p>
    <w:p w14:paraId="60A5DB36" w14:textId="77777777" w:rsidR="00954B71" w:rsidRDefault="00954B71" w:rsidP="00954B71">
      <w:pPr>
        <w:pBdr>
          <w:bottom w:val="single" w:sz="12" w:space="1" w:color="auto"/>
        </w:pBdr>
      </w:pPr>
    </w:p>
    <w:p w14:paraId="48BC56BC" w14:textId="7F8E8A54" w:rsidR="00383452" w:rsidRDefault="009C3492" w:rsidP="00383452">
      <w:pPr>
        <w:pStyle w:val="NoSpacing"/>
      </w:pPr>
      <w:r>
        <w:t>Description of Planned Activity</w:t>
      </w:r>
      <w:r w:rsidR="00954B71">
        <w:t>:</w:t>
      </w:r>
      <w:r w:rsidR="009A3EF6">
        <w:t xml:space="preserve">  Program Design Exercise:</w:t>
      </w:r>
    </w:p>
    <w:p w14:paraId="525E5B2A" w14:textId="08DC2B42" w:rsidR="009A3EF6" w:rsidRDefault="009A3EF6" w:rsidP="00383452">
      <w:pPr>
        <w:pStyle w:val="NoSpacing"/>
      </w:pPr>
    </w:p>
    <w:p w14:paraId="01744405" w14:textId="2E413BB0" w:rsidR="009A3EF6" w:rsidRDefault="009A3EF6" w:rsidP="00383452">
      <w:pPr>
        <w:pStyle w:val="NoSpacing"/>
      </w:pPr>
      <w:r w:rsidRPr="009A3EF6">
        <w:t>Imagine we are using a two-dimensional array as the basis for creating a one-player game of battleship.  (The computer generates the board and places the ships, and then the player has to guess the ship positions.) In the game a '~' character represents ocean, a '#' character represents a part of a ship, an 'H' character represents a place where a part of a ship has been hit, and a  '.' character represents a  miss.</w:t>
      </w:r>
    </w:p>
    <w:p w14:paraId="7C58543E" w14:textId="77777777" w:rsidR="00383452" w:rsidRDefault="00383452" w:rsidP="00383452">
      <w:pPr>
        <w:pStyle w:val="NoSpacing"/>
      </w:pPr>
    </w:p>
    <w:p w14:paraId="2230457C" w14:textId="129A66A3" w:rsidR="00F32D1B" w:rsidRPr="00F32D1B" w:rsidRDefault="00F32D1B" w:rsidP="009A3EF6">
      <w:pPr>
        <w:pStyle w:val="NoSpacing"/>
        <w:rPr>
          <w:b/>
        </w:rPr>
      </w:pPr>
      <w:r w:rsidRPr="00F32D1B">
        <w:rPr>
          <w:b/>
        </w:rPr>
        <w:t>Part I</w:t>
      </w:r>
    </w:p>
    <w:p w14:paraId="0C759724" w14:textId="201C7BFB" w:rsidR="009A3EF6" w:rsidRPr="009A3EF6" w:rsidRDefault="009A3EF6" w:rsidP="009A3EF6">
      <w:pPr>
        <w:pStyle w:val="NoSpacing"/>
      </w:pPr>
      <w:r w:rsidRPr="009A3EF6">
        <w:t>Working in cooperative learning groups</w:t>
      </w:r>
      <w:r w:rsidR="002E07D3">
        <w:t xml:space="preserve"> (teams)</w:t>
      </w:r>
      <w:r w:rsidRPr="009A3EF6">
        <w:t>, complete the following:</w:t>
      </w:r>
    </w:p>
    <w:p w14:paraId="16340816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Determine what data structures you will need and how they will be defined.</w:t>
      </w:r>
    </w:p>
    <w:p w14:paraId="6526FCD2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Determine what functions you will need and specify their prototypes w/ pre/post conditions</w:t>
      </w:r>
    </w:p>
    <w:p w14:paraId="23BDF369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Write the pseudocode for the main function.</w:t>
      </w:r>
    </w:p>
    <w:p w14:paraId="492FC4EE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All code should be stored in your team’s GitHub repository.</w:t>
      </w:r>
    </w:p>
    <w:p w14:paraId="48A2CABB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Be prepared to discuss/support your choices.</w:t>
      </w:r>
    </w:p>
    <w:p w14:paraId="4827B3BB" w14:textId="77777777" w:rsidR="009A3EF6" w:rsidRDefault="009A3EF6" w:rsidP="00383452"/>
    <w:p w14:paraId="370B583E" w14:textId="2FAE2E01" w:rsidR="00383452" w:rsidRDefault="009A3EF6" w:rsidP="00383452">
      <w:r>
        <w:t>Upon completion of the following tasks:</w:t>
      </w:r>
    </w:p>
    <w:p w14:paraId="468681B6" w14:textId="22D2F41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Submit the completed code to your GitHub repository.</w:t>
      </w:r>
    </w:p>
    <w:p w14:paraId="60D4634D" w14:textId="77777777" w:rsidR="009A3EF6" w:rsidRPr="00D36255" w:rsidRDefault="009A3EF6" w:rsidP="00383452"/>
    <w:p w14:paraId="05A03694" w14:textId="305EF350" w:rsidR="00F32D1B" w:rsidRPr="00F32D1B" w:rsidRDefault="00F32D1B" w:rsidP="00F32D1B">
      <w:pPr>
        <w:rPr>
          <w:b/>
        </w:rPr>
      </w:pPr>
      <w:r w:rsidRPr="00F32D1B">
        <w:rPr>
          <w:b/>
        </w:rPr>
        <w:t>Part II</w:t>
      </w:r>
    </w:p>
    <w:p w14:paraId="6ABBE9D7" w14:textId="44400A8B" w:rsidR="00F32D1B" w:rsidRPr="00F32D1B" w:rsidRDefault="00F32D1B" w:rsidP="00F32D1B">
      <w:r w:rsidRPr="00F32D1B">
        <w:t xml:space="preserve">Working with the design specs and code that you have been given from one of the other </w:t>
      </w:r>
      <w:r>
        <w:t>learning groups</w:t>
      </w:r>
      <w:r w:rsidR="002E07D3">
        <w:t xml:space="preserve"> (teams)</w:t>
      </w:r>
      <w:r w:rsidRPr="00F32D1B">
        <w:t>, complete the following:</w:t>
      </w:r>
    </w:p>
    <w:p w14:paraId="4606DA89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Create a branch of your assigned GitHub repository</w:t>
      </w:r>
    </w:p>
    <w:p w14:paraId="0FFA9629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Choose at least two of the functions and develop pseudocode for them.</w:t>
      </w:r>
    </w:p>
    <w:p w14:paraId="1B5F54F3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Develop the code for those functions and incorporate into a shell/test program that demonstrates them running.</w:t>
      </w:r>
    </w:p>
    <w:p w14:paraId="334AAEA4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Be prepared to demonstrate your working code.</w:t>
      </w:r>
    </w:p>
    <w:p w14:paraId="531AA48A" w14:textId="759B3621" w:rsidR="00F32D1B" w:rsidRDefault="00F32D1B" w:rsidP="00F32D1B">
      <w:pPr>
        <w:pStyle w:val="NoSpacing"/>
        <w:numPr>
          <w:ilvl w:val="0"/>
          <w:numId w:val="17"/>
        </w:numPr>
      </w:pPr>
      <w:r w:rsidRPr="00F32D1B">
        <w:t>Submit:</w:t>
      </w:r>
    </w:p>
    <w:p w14:paraId="5E7879B6" w14:textId="77777777" w:rsidR="00F32D1B" w:rsidRPr="00F32D1B" w:rsidRDefault="00F32D1B" w:rsidP="00F32D1B">
      <w:pPr>
        <w:pStyle w:val="NoSpacing"/>
      </w:pPr>
    </w:p>
    <w:p w14:paraId="1469C19F" w14:textId="77777777" w:rsidR="00F32D1B" w:rsidRDefault="00F32D1B" w:rsidP="00F32D1B">
      <w:r>
        <w:t>Upon completion of the following tasks:</w:t>
      </w:r>
    </w:p>
    <w:p w14:paraId="3835AB35" w14:textId="50736D6D" w:rsidR="00F32D1B" w:rsidRPr="009A3EF6" w:rsidRDefault="00F32D1B" w:rsidP="00F32D1B">
      <w:pPr>
        <w:pStyle w:val="NoSpacing"/>
        <w:numPr>
          <w:ilvl w:val="0"/>
          <w:numId w:val="21"/>
        </w:numPr>
      </w:pPr>
      <w:r w:rsidRPr="009A3EF6">
        <w:t xml:space="preserve">Submit </w:t>
      </w:r>
      <w:r>
        <w:t>the working shell program</w:t>
      </w:r>
      <w:r w:rsidRPr="009A3EF6">
        <w:t xml:space="preserve"> to your GitHub repository.</w:t>
      </w:r>
    </w:p>
    <w:p w14:paraId="3C8257E6" w14:textId="11D23808" w:rsidR="00954B71" w:rsidRDefault="00954B71" w:rsidP="00D407A9">
      <w:pPr>
        <w:spacing w:line="360" w:lineRule="auto"/>
      </w:pPr>
    </w:p>
    <w:p w14:paraId="22BD6D93" w14:textId="2AD5443B" w:rsidR="00A94493" w:rsidRDefault="00A94493" w:rsidP="00A94493">
      <w:pPr>
        <w:spacing w:line="360" w:lineRule="auto"/>
      </w:pPr>
      <w:r>
        <w:br w:type="page"/>
      </w:r>
    </w:p>
    <w:p w14:paraId="431D074D" w14:textId="77777777" w:rsidR="009064C7" w:rsidRDefault="00A94493" w:rsidP="00D407A9">
      <w:pPr>
        <w:pBdr>
          <w:bottom w:val="single" w:sz="12" w:space="1" w:color="auto"/>
        </w:pBdr>
        <w:spacing w:line="360" w:lineRule="auto"/>
      </w:pPr>
      <w:r>
        <w:lastRenderedPageBreak/>
        <w:t>T</w:t>
      </w:r>
      <w:r w:rsidR="009C3492">
        <w:t>imeline for Completion</w:t>
      </w:r>
      <w:r w:rsidR="00D633A3">
        <w:t xml:space="preserve">: </w:t>
      </w:r>
    </w:p>
    <w:p w14:paraId="1C690797" w14:textId="69BB36AC" w:rsidR="00816E81" w:rsidRDefault="009064C7" w:rsidP="00D407A9">
      <w:pPr>
        <w:pBdr>
          <w:bottom w:val="single" w:sz="12" w:space="1" w:color="auto"/>
        </w:pBdr>
        <w:spacing w:line="360" w:lineRule="auto"/>
      </w:pPr>
      <w:r w:rsidRPr="009064C7">
        <w:rPr>
          <w:b/>
        </w:rPr>
        <w:t>Part 1</w:t>
      </w:r>
      <w:r>
        <w:t xml:space="preserve"> – We will set up the project teams and begin the planning in class.  You will then need to complete this p</w:t>
      </w:r>
      <w:r w:rsidR="00816E81">
        <w:t>art by the following class.</w:t>
      </w:r>
    </w:p>
    <w:p w14:paraId="792D27C2" w14:textId="6C659E82" w:rsidR="00AA57E1" w:rsidRDefault="00816E81" w:rsidP="00D407A9">
      <w:pPr>
        <w:pBdr>
          <w:bottom w:val="single" w:sz="12" w:space="1" w:color="auto"/>
        </w:pBdr>
        <w:spacing w:line="360" w:lineRule="auto"/>
      </w:pPr>
      <w:r w:rsidRPr="00816E81">
        <w:rPr>
          <w:b/>
        </w:rPr>
        <w:t>Part 2</w:t>
      </w:r>
      <w:r>
        <w:t xml:space="preserve"> – We will review/discuss the results, and assign the follow-up teams in GitHub. You will then have one week to complete the requirements of this part.       </w:t>
      </w:r>
    </w:p>
    <w:p w14:paraId="479B3D5A" w14:textId="2ECC3DA5" w:rsidR="00FB4219" w:rsidRDefault="00AA57E1" w:rsidP="00D407A9">
      <w:pPr>
        <w:pBdr>
          <w:bottom w:val="single" w:sz="12" w:space="1" w:color="auto"/>
        </w:pBdr>
        <w:spacing w:line="360" w:lineRule="auto"/>
      </w:pPr>
      <w:r w:rsidRPr="00AA57E1">
        <w:rPr>
          <w:b/>
        </w:rPr>
        <w:t>Reflection</w:t>
      </w:r>
      <w:r>
        <w:t xml:space="preserve"> – We will review/discus</w:t>
      </w:r>
      <w:r w:rsidR="005A6832">
        <w:t>s</w:t>
      </w:r>
      <w:r>
        <w:t xml:space="preserve"> final products in class. Afterwards you will have two days to complete the final reflection document.</w:t>
      </w:r>
      <w:r w:rsidR="00816E81">
        <w:t xml:space="preserve">   </w:t>
      </w:r>
      <w:r w:rsidR="00D633A3">
        <w:t>_____________________________________________________________________________________</w:t>
      </w:r>
      <w:r w:rsidR="009C349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633A3"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C3492">
        <w:t>___</w:t>
      </w:r>
      <w:r w:rsidR="00FB4219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8434FA9" w14:textId="2C05ACBB" w:rsidR="00954B71" w:rsidRDefault="00954B71" w:rsidP="00ED2548">
      <w:r>
        <w:t>Student’s Signature: _____________________________________________</w:t>
      </w:r>
      <w:r>
        <w:tab/>
        <w:t>Date: ______________</w:t>
      </w:r>
    </w:p>
    <w:p w14:paraId="2C8A1FF4" w14:textId="77777777" w:rsidR="006E1378" w:rsidRDefault="00954B71" w:rsidP="00ED2548">
      <w:r>
        <w:t>Faculty’s Signature: ______________________________________________</w:t>
      </w:r>
      <w:r>
        <w:tab/>
        <w:t>Date: ______________</w:t>
      </w:r>
    </w:p>
    <w:p w14:paraId="641899DF" w14:textId="45D77E46" w:rsidR="006E1378" w:rsidRDefault="006E1378">
      <w:bookmarkStart w:id="0" w:name="_GoBack"/>
      <w:bookmarkEnd w:id="0"/>
    </w:p>
    <w:sectPr w:rsidR="006E1378" w:rsidSect="006D33CE">
      <w:pgSz w:w="12240" w:h="15840"/>
      <w:pgMar w:top="1440" w:right="1440" w:bottom="1440" w:left="1440" w:header="720" w:footer="720" w:gutter="0"/>
      <w:pgBorders w:offsetFrom="page">
        <w:top w:val="single" w:sz="4" w:space="24" w:color="003A5D"/>
        <w:left w:val="single" w:sz="4" w:space="24" w:color="003A5D"/>
        <w:bottom w:val="single" w:sz="4" w:space="24" w:color="003A5D"/>
        <w:right w:val="single" w:sz="4" w:space="24" w:color="003A5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83B909" w14:textId="77777777" w:rsidR="00552F8F" w:rsidRDefault="00552F8F" w:rsidP="0092618C">
      <w:pPr>
        <w:spacing w:after="0" w:line="240" w:lineRule="auto"/>
      </w:pPr>
      <w:r>
        <w:separator/>
      </w:r>
    </w:p>
  </w:endnote>
  <w:endnote w:type="continuationSeparator" w:id="0">
    <w:p w14:paraId="7B29CCC3" w14:textId="77777777" w:rsidR="00552F8F" w:rsidRDefault="00552F8F" w:rsidP="00926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9A02B1" w14:textId="77777777" w:rsidR="00552F8F" w:rsidRDefault="00552F8F" w:rsidP="0092618C">
      <w:pPr>
        <w:spacing w:after="0" w:line="240" w:lineRule="auto"/>
      </w:pPr>
      <w:r>
        <w:separator/>
      </w:r>
    </w:p>
  </w:footnote>
  <w:footnote w:type="continuationSeparator" w:id="0">
    <w:p w14:paraId="3DBAEC1D" w14:textId="77777777" w:rsidR="00552F8F" w:rsidRDefault="00552F8F" w:rsidP="009261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34F72"/>
    <w:multiLevelType w:val="hybridMultilevel"/>
    <w:tmpl w:val="17FED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95219"/>
    <w:multiLevelType w:val="multilevel"/>
    <w:tmpl w:val="EE188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480BC3"/>
    <w:multiLevelType w:val="multilevel"/>
    <w:tmpl w:val="C526C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9D1DF4"/>
    <w:multiLevelType w:val="hybridMultilevel"/>
    <w:tmpl w:val="04462C7E"/>
    <w:lvl w:ilvl="0" w:tplc="D7CE867C">
      <w:start w:val="1"/>
      <w:numFmt w:val="bullet"/>
      <w:lvlText w:val="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92041"/>
    <w:multiLevelType w:val="hybridMultilevel"/>
    <w:tmpl w:val="19646BAC"/>
    <w:lvl w:ilvl="0" w:tplc="AFA00D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A68A1"/>
    <w:multiLevelType w:val="hybridMultilevel"/>
    <w:tmpl w:val="79201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030A4"/>
    <w:multiLevelType w:val="hybridMultilevel"/>
    <w:tmpl w:val="72580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A3BA2"/>
    <w:multiLevelType w:val="hybridMultilevel"/>
    <w:tmpl w:val="CE32E0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1C2D7E"/>
    <w:multiLevelType w:val="hybridMultilevel"/>
    <w:tmpl w:val="0DAE0F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EC0FF4"/>
    <w:multiLevelType w:val="hybridMultilevel"/>
    <w:tmpl w:val="FD58A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B51FE7"/>
    <w:multiLevelType w:val="hybridMultilevel"/>
    <w:tmpl w:val="473ADBE8"/>
    <w:lvl w:ilvl="0" w:tplc="AFA00D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D1B84"/>
    <w:multiLevelType w:val="hybridMultilevel"/>
    <w:tmpl w:val="7A6CF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0121F8"/>
    <w:multiLevelType w:val="hybridMultilevel"/>
    <w:tmpl w:val="EBBC1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F9395B"/>
    <w:multiLevelType w:val="hybridMultilevel"/>
    <w:tmpl w:val="C5000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2682E"/>
    <w:multiLevelType w:val="hybridMultilevel"/>
    <w:tmpl w:val="96C69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C87CAC"/>
    <w:multiLevelType w:val="hybridMultilevel"/>
    <w:tmpl w:val="620E3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73151"/>
    <w:multiLevelType w:val="hybridMultilevel"/>
    <w:tmpl w:val="7EE82AFE"/>
    <w:lvl w:ilvl="0" w:tplc="AFA00D80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F86188"/>
    <w:multiLevelType w:val="multilevel"/>
    <w:tmpl w:val="EE188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9221A86"/>
    <w:multiLevelType w:val="hybridMultilevel"/>
    <w:tmpl w:val="7B285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1B3CF2"/>
    <w:multiLevelType w:val="hybridMultilevel"/>
    <w:tmpl w:val="8CECE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11578"/>
    <w:multiLevelType w:val="hybridMultilevel"/>
    <w:tmpl w:val="C5748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E10466"/>
    <w:multiLevelType w:val="hybridMultilevel"/>
    <w:tmpl w:val="EBBC1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830EB6"/>
    <w:multiLevelType w:val="hybridMultilevel"/>
    <w:tmpl w:val="2BA81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F45C4A"/>
    <w:multiLevelType w:val="hybridMultilevel"/>
    <w:tmpl w:val="EBBC1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1"/>
  </w:num>
  <w:num w:numId="4">
    <w:abstractNumId w:val="18"/>
  </w:num>
  <w:num w:numId="5">
    <w:abstractNumId w:val="8"/>
  </w:num>
  <w:num w:numId="6">
    <w:abstractNumId w:val="15"/>
  </w:num>
  <w:num w:numId="7">
    <w:abstractNumId w:val="5"/>
  </w:num>
  <w:num w:numId="8">
    <w:abstractNumId w:val="16"/>
  </w:num>
  <w:num w:numId="9">
    <w:abstractNumId w:val="4"/>
  </w:num>
  <w:num w:numId="10">
    <w:abstractNumId w:val="10"/>
  </w:num>
  <w:num w:numId="11">
    <w:abstractNumId w:val="22"/>
  </w:num>
  <w:num w:numId="12">
    <w:abstractNumId w:val="13"/>
  </w:num>
  <w:num w:numId="13">
    <w:abstractNumId w:val="14"/>
  </w:num>
  <w:num w:numId="14">
    <w:abstractNumId w:val="0"/>
  </w:num>
  <w:num w:numId="15">
    <w:abstractNumId w:val="17"/>
  </w:num>
  <w:num w:numId="16">
    <w:abstractNumId w:val="2"/>
  </w:num>
  <w:num w:numId="17">
    <w:abstractNumId w:val="21"/>
  </w:num>
  <w:num w:numId="18">
    <w:abstractNumId w:val="20"/>
  </w:num>
  <w:num w:numId="19">
    <w:abstractNumId w:val="1"/>
  </w:num>
  <w:num w:numId="20">
    <w:abstractNumId w:val="12"/>
  </w:num>
  <w:num w:numId="21">
    <w:abstractNumId w:val="23"/>
  </w:num>
  <w:num w:numId="22">
    <w:abstractNumId w:val="19"/>
  </w:num>
  <w:num w:numId="23">
    <w:abstractNumId w:val="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TMzsTQxMDGwNDBQ0lEKTi0uzszPAykwqgUAcnRoOCwAAAA="/>
  </w:docVars>
  <w:rsids>
    <w:rsidRoot w:val="00C65815"/>
    <w:rsid w:val="00011850"/>
    <w:rsid w:val="00027DCB"/>
    <w:rsid w:val="00050C84"/>
    <w:rsid w:val="0008385D"/>
    <w:rsid w:val="000D34FC"/>
    <w:rsid w:val="0018379A"/>
    <w:rsid w:val="00194822"/>
    <w:rsid w:val="001C2B68"/>
    <w:rsid w:val="0021651A"/>
    <w:rsid w:val="00223B51"/>
    <w:rsid w:val="00287FC7"/>
    <w:rsid w:val="00291FBE"/>
    <w:rsid w:val="002B0207"/>
    <w:rsid w:val="002B512F"/>
    <w:rsid w:val="002E07D3"/>
    <w:rsid w:val="002E6A3B"/>
    <w:rsid w:val="00316998"/>
    <w:rsid w:val="00351A6F"/>
    <w:rsid w:val="00361883"/>
    <w:rsid w:val="003634B5"/>
    <w:rsid w:val="00382953"/>
    <w:rsid w:val="00383452"/>
    <w:rsid w:val="003A3AFF"/>
    <w:rsid w:val="003B595B"/>
    <w:rsid w:val="003C6D0E"/>
    <w:rsid w:val="003E0D12"/>
    <w:rsid w:val="003F6883"/>
    <w:rsid w:val="004A696C"/>
    <w:rsid w:val="004D0AAE"/>
    <w:rsid w:val="004F0EEA"/>
    <w:rsid w:val="005007CB"/>
    <w:rsid w:val="00523887"/>
    <w:rsid w:val="0052393F"/>
    <w:rsid w:val="00552F8F"/>
    <w:rsid w:val="005626B9"/>
    <w:rsid w:val="00562FEA"/>
    <w:rsid w:val="00565CBB"/>
    <w:rsid w:val="005673EB"/>
    <w:rsid w:val="00581060"/>
    <w:rsid w:val="00582C4A"/>
    <w:rsid w:val="005900A0"/>
    <w:rsid w:val="005A6832"/>
    <w:rsid w:val="005D51C3"/>
    <w:rsid w:val="00603DDE"/>
    <w:rsid w:val="00661829"/>
    <w:rsid w:val="006D33CE"/>
    <w:rsid w:val="006E1378"/>
    <w:rsid w:val="006E2152"/>
    <w:rsid w:val="007171F1"/>
    <w:rsid w:val="00745886"/>
    <w:rsid w:val="00773536"/>
    <w:rsid w:val="00785BB8"/>
    <w:rsid w:val="007A3E62"/>
    <w:rsid w:val="007A7757"/>
    <w:rsid w:val="007D36A6"/>
    <w:rsid w:val="007E489C"/>
    <w:rsid w:val="008047E0"/>
    <w:rsid w:val="00811A3C"/>
    <w:rsid w:val="00816E81"/>
    <w:rsid w:val="00895262"/>
    <w:rsid w:val="008A297E"/>
    <w:rsid w:val="008C01A9"/>
    <w:rsid w:val="008C5B3C"/>
    <w:rsid w:val="008D2284"/>
    <w:rsid w:val="008F054B"/>
    <w:rsid w:val="009064C7"/>
    <w:rsid w:val="00907A1B"/>
    <w:rsid w:val="009104CD"/>
    <w:rsid w:val="0091175A"/>
    <w:rsid w:val="009225C7"/>
    <w:rsid w:val="0092618C"/>
    <w:rsid w:val="00951CED"/>
    <w:rsid w:val="00954B71"/>
    <w:rsid w:val="009866DF"/>
    <w:rsid w:val="00986972"/>
    <w:rsid w:val="00991AA6"/>
    <w:rsid w:val="009956C7"/>
    <w:rsid w:val="009A3EF6"/>
    <w:rsid w:val="009A4245"/>
    <w:rsid w:val="009B422D"/>
    <w:rsid w:val="009C3492"/>
    <w:rsid w:val="009C56CD"/>
    <w:rsid w:val="009E43C0"/>
    <w:rsid w:val="009F650C"/>
    <w:rsid w:val="00A94493"/>
    <w:rsid w:val="00AA3991"/>
    <w:rsid w:val="00AA57E1"/>
    <w:rsid w:val="00AD67FE"/>
    <w:rsid w:val="00B2615D"/>
    <w:rsid w:val="00B436AA"/>
    <w:rsid w:val="00BD0900"/>
    <w:rsid w:val="00BF60C9"/>
    <w:rsid w:val="00C04926"/>
    <w:rsid w:val="00C21462"/>
    <w:rsid w:val="00C630DB"/>
    <w:rsid w:val="00C65815"/>
    <w:rsid w:val="00C75A22"/>
    <w:rsid w:val="00C77F38"/>
    <w:rsid w:val="00CA6C49"/>
    <w:rsid w:val="00CD5627"/>
    <w:rsid w:val="00CF05AF"/>
    <w:rsid w:val="00D10B10"/>
    <w:rsid w:val="00D221CB"/>
    <w:rsid w:val="00D407A9"/>
    <w:rsid w:val="00D6064A"/>
    <w:rsid w:val="00D633A3"/>
    <w:rsid w:val="00D637DD"/>
    <w:rsid w:val="00D70FE9"/>
    <w:rsid w:val="00D76799"/>
    <w:rsid w:val="00D76A9C"/>
    <w:rsid w:val="00D93AAA"/>
    <w:rsid w:val="00D958D9"/>
    <w:rsid w:val="00DB7E8A"/>
    <w:rsid w:val="00E3411E"/>
    <w:rsid w:val="00E86963"/>
    <w:rsid w:val="00E8702D"/>
    <w:rsid w:val="00E92EFA"/>
    <w:rsid w:val="00E97B7B"/>
    <w:rsid w:val="00EC0FE8"/>
    <w:rsid w:val="00ED2548"/>
    <w:rsid w:val="00ED390A"/>
    <w:rsid w:val="00F13948"/>
    <w:rsid w:val="00F3210D"/>
    <w:rsid w:val="00F32D1B"/>
    <w:rsid w:val="00F42ABE"/>
    <w:rsid w:val="00F42B74"/>
    <w:rsid w:val="00F47869"/>
    <w:rsid w:val="00F555E3"/>
    <w:rsid w:val="00F738CF"/>
    <w:rsid w:val="00F8495C"/>
    <w:rsid w:val="00F869FB"/>
    <w:rsid w:val="00F96FFD"/>
    <w:rsid w:val="00FA3719"/>
    <w:rsid w:val="00FA6E9A"/>
    <w:rsid w:val="00FB4219"/>
    <w:rsid w:val="00FD1FDA"/>
    <w:rsid w:val="00FD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5EE823A"/>
  <w15:docId w15:val="{CDB77D47-086F-4825-8808-DF4AB352E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37DD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E8702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E8702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26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18C"/>
  </w:style>
  <w:style w:type="paragraph" w:styleId="Footer">
    <w:name w:val="footer"/>
    <w:basedOn w:val="Normal"/>
    <w:link w:val="FooterChar"/>
    <w:uiPriority w:val="99"/>
    <w:unhideWhenUsed/>
    <w:rsid w:val="00926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18C"/>
  </w:style>
  <w:style w:type="character" w:styleId="PlaceholderText">
    <w:name w:val="Placeholder Text"/>
    <w:basedOn w:val="DefaultParagraphFont"/>
    <w:uiPriority w:val="99"/>
    <w:semiHidden/>
    <w:rsid w:val="00954B71"/>
    <w:rPr>
      <w:color w:val="808080"/>
    </w:rPr>
  </w:style>
  <w:style w:type="paragraph" w:styleId="BalloonText">
    <w:name w:val="Balloon Text"/>
    <w:basedOn w:val="Normal"/>
    <w:link w:val="BalloonTextChar"/>
    <w:uiPriority w:val="99"/>
    <w:unhideWhenUsed/>
    <w:rsid w:val="002E6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E6A3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834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A3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3E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3E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6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6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BEE37E-E61B-4781-8B34-F084D66A2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dewater Community College</Company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G Goldstein</dc:creator>
  <cp:lastModifiedBy>Heather Brown</cp:lastModifiedBy>
  <cp:revision>3</cp:revision>
  <dcterms:created xsi:type="dcterms:W3CDTF">2019-02-28T20:18:00Z</dcterms:created>
  <dcterms:modified xsi:type="dcterms:W3CDTF">2019-02-28T20:19:00Z</dcterms:modified>
</cp:coreProperties>
</file>